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འབྲེལ་སྙིང་པོའི་སྔགས་ཐེམ་ཞིབ་མོར་བཀོད་པ་བཞུགས་སོ། །​༄༅༅། །​ཨོཾ་སྭ་སྟི། ཡེ་དྷརྨ་ཧེ་ཏུ་པྲ་བྷ་ཝཱ་ཧེ་ཏུནྟེ་ཥཱནྟ་ཐཱ་ག་ཏོ་ཧྱ་བ་དཏ། ཏེ་ཥཱཉྩ་ཡོ་ནི་རོ་དྷ་ཨེ་ཝཾ་ཝཱ་དཱི་མ་ཧཱ་ཤྲ་མ་ཎཿ། འཇམ་པའི་དབྱངས་ལ་ཕྱག་འཚལ་ལོ། །​འ་རྨཱ་བཱ་ཥཱ་ན་ཐཱ་ཥཱཉྩ་བཱ་དཱི་ཧཱ་བརྒྱད་ཤད་གཅིག་ཚེག་དྲག་གཅིག །​ཡ་བཏགས་གཅིག་དང་ཧ་བདུན་ནི། །​རྟེན་འབྲེལ་སྙིང་པོའི་སྔགས་ཐེམ་ཡིན། །​ཡིག་འབྲུ་སུམ་ཅུ་སོ་ལྔ་ལ། །​འཐུག་པོ་གསུམ་དང་ལོག་པ་གསུམ། །​འཁྲུལ་མེད་སྒྲ་ཡི་སྲང་ནས་གདོན། །​ཏེ་ཥཱཉྩ་ཞེས་པ་ཐུར་ལ་སྦྱར། །​གདངས་ནི་གུ་རུའི་ཞལ་ལས་དྲིས། །​དེ་དག་དོན་ནི་ལེགས་བཀྲོལ་ན། །​གསུམ་པ་བརྒྱད་པ་བཅུ་གཉིས་དང་། །​བཅུ་བཞི་ཉེར་གཅིག་ཉེར་དགུ་དང་། །​སུམ་ཅུ་ཐམ་པ་སོ་གཉིས་ཚོ། །​རིང་པོ་ཡིན་སྟེ་འ་བརྒྱད་དོ། །​ཤད་ནི་དཏྲ་རྩར་ཚེག་དྲག་མཐའ། །​ཡ་བཏགས་བཅུ་བདུན་ཧ་ལ་འདོགས། །​འཐུག་གསུམ་གྲལ་བཞིན་ཧ་བདུན་ཡོད། །​གཉིས་བདུན་ཉེར་དྲུག་འཐུག་པོ་ཡིན། །​ལྷག་མ་རྣམས་ནི་གྲལ་དུ་ཏི། །​བཞི་དགུ་བཅུ་བདུན་སོ་གཉིས་སོ། །​བཅུ་གཉིས་ཉེར་གཅིག་སོ་ལྔ་ལོག །​རེས་འགའ་སྔགས་ལུགས་ཐོག་མཐའ་སྦྱར། །​འདི་ནི་འགྱུར་མེད་རྡོ་རྗེའི་ཚིག །​ཨ་ཏི་ཤ་ལས་ནག་ཚོས་བསྒྱུར། །​དེ་ལས་འགལ་ན་བྲི་ཉེས་ཡིན། །​མཁས་རྣམས་འདི་ཡི་རྗེས་སུ་ཞུགས། །​རྨོངས་རྣམས་མིག་ཀྱང་བལྟ་མི་འགྱུར། །​ནོར་འཁྲུལ་བྱུང་སྲིད་བཟོད་པར་གསོལ། །​དགེ་བས་ཀུན་མཁྱེན་མྱུར་ཐོབ་ཤོག །​རྟེན་འབྲེལ་སྙིང་པོའི་སྔགས་ཐེམ་བཞི་མོར་བཀོད་པ་ཞེས་བྱ་བ། ལོ་ཙ་བ་ཚུལ་ཁྲིམས་རྒྱལ་བས་བསྒྱུར་ཅིང་ཞུས་ཏེ་གཏན་ལ་ཕབ་པའོ།། །​།ཤུ་བྷམ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9:03:18Z</dcterms:created>
  <dcterms:modified xsi:type="dcterms:W3CDTF">2023-09-10T19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